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4e23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45766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36d9e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cd6fa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ba9ceb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b7f3e1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84456d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ee33b90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19:58:08Z</dcterms:created>
  <dcterms:modified xsi:type="dcterms:W3CDTF">2022-01-03T19:58:08Z</dcterms:modified>
</cp:coreProperties>
</file>